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FE9" w:rsidRPr="00F55FE9" w:rsidRDefault="00F55FE9" w:rsidP="00F55FE9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bookmarkStart w:id="0" w:name="_GoBack"/>
      <w:bookmarkEnd w:id="0"/>
      <w:r w:rsidRPr="00F55FE9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 xml:space="preserve">إفـــادة  </w:t>
      </w:r>
      <w:r w:rsidRPr="00F55FE9"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</w:rPr>
        <w:t>*</w:t>
      </w: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556"/>
          <w:tab w:val="right" w:pos="698"/>
          <w:tab w:val="right" w:pos="8306"/>
        </w:tabs>
        <w:bidi/>
        <w:spacing w:line="240" w:lineRule="auto"/>
        <w:ind w:left="272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أفيد بأن الدكتورة </w:t>
      </w:r>
      <w:r w:rsidRPr="00F55FE9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..........................................................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المتقدمة بطلب التفرغ العلمي للعام الجامعي      14/     14هـ  للفصل الدراسي (</w:t>
      </w:r>
      <w:r w:rsidRPr="00F55FE9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)  لعام     14/   14هـ.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9EE828" wp14:editId="583D380C">
                <wp:simplePos x="0" y="0"/>
                <wp:positionH relativeFrom="column">
                  <wp:posOffset>540067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0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6B01C169" id="Rounded Rectangle 10" o:spid="_x0000_s1026" style="position:absolute;left:0;text-align:left;margin-left:425.25pt;margin-top:4.8pt;width:15.7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>لم يسبق لها الحصول على تفرغ أو إعارة وأمضت خمس سنوات بعد تعيينها على درجة أستاذ مساعد .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2BCDDD" wp14:editId="6F854763">
                <wp:simplePos x="0" y="0"/>
                <wp:positionH relativeFrom="column">
                  <wp:posOffset>5391150</wp:posOffset>
                </wp:positionH>
                <wp:positionV relativeFrom="paragraph">
                  <wp:posOffset>60325</wp:posOffset>
                </wp:positionV>
                <wp:extent cx="200025" cy="200025"/>
                <wp:effectExtent l="0" t="0" r="28575" b="28575"/>
                <wp:wrapNone/>
                <wp:docPr id="9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73837DCE" id="Rounded Rectangle 9" o:spid="_x0000_s1026" style="position:absolute;left:0;text-align:left;margin-left:424.5pt;margin-top:4.75pt;width:15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سبق أن حصلت على تفرغ </w:t>
      </w:r>
      <w:r w:rsidR="00687F14">
        <w:rPr>
          <w:rFonts w:ascii="Times New Roman" w:eastAsia="Times New Roman" w:hAnsi="Times New Roman" w:cs="AL-Mohanad" w:hint="cs"/>
          <w:sz w:val="32"/>
          <w:szCs w:val="32"/>
          <w:rtl/>
        </w:rPr>
        <w:t>علمي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أو إعارة عام       14/    14هـ ، وأمضت خمس سنوات من تاريخه ( نظراً لتقدمها بطلب عام كامل ) . 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 Bol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3E2F2E" wp14:editId="07A4CD0F">
                <wp:simplePos x="0" y="0"/>
                <wp:positionH relativeFrom="column">
                  <wp:posOffset>5391150</wp:posOffset>
                </wp:positionH>
                <wp:positionV relativeFrom="paragraph">
                  <wp:posOffset>164465</wp:posOffset>
                </wp:positionV>
                <wp:extent cx="200025" cy="200025"/>
                <wp:effectExtent l="0" t="0" r="28575" b="28575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13A2A4DF" id="Rounded Rectangle 8" o:spid="_x0000_s1026" style="position:absolute;left:0;text-align:left;margin-left:424.5pt;margin-top:12.95pt;width:15.7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>سبق أن حصلت على تفرغ أو إعارة عام       14/    14هـ  الفص</w:t>
      </w:r>
      <w:r w:rsidR="00687F14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ل الدراسي(      )              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وأمضت ثلاث سنوات من تاريخه ( نظراً لتقدمها بطلب فصل دراسي ) .</w:t>
      </w:r>
    </w:p>
    <w:p w:rsidR="00F55FE9" w:rsidRPr="00F55FE9" w:rsidRDefault="00F55FE9" w:rsidP="00F55FE9">
      <w:pPr>
        <w:tabs>
          <w:tab w:val="center" w:pos="414"/>
          <w:tab w:val="right" w:pos="851"/>
          <w:tab w:val="right" w:pos="8306"/>
        </w:tabs>
        <w:bidi/>
        <w:spacing w:line="240" w:lineRule="auto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وأنّ القسم لم يتجاوز نسبة الـ 10% المسموح بها لائحياً لتقدم الأعضاء للحصول على التفرغ العلمي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.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ind w:left="709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F55FE9">
        <w:rPr>
          <w:rFonts w:ascii="Times New Roman" w:eastAsia="Times New Roman" w:hAnsi="Times New Roman" w:cs="Times New Roman"/>
          <w:sz w:val="24"/>
          <w:szCs w:val="24"/>
          <w:rtl/>
        </w:rPr>
        <w:tab/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         اسم </w:t>
      </w:r>
      <w:r w:rsidRPr="00F55FE9">
        <w:rPr>
          <w:rFonts w:ascii="Times New Roman" w:eastAsia="Times New Roman" w:hAnsi="Times New Roman" w:cs="AL-Mohanad Bold"/>
          <w:sz w:val="32"/>
          <w:szCs w:val="32"/>
          <w:rtl/>
        </w:rPr>
        <w:t>رئيسة القسم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:                                                                     </w:t>
      </w:r>
      <w:r w:rsidRPr="00F55FE9">
        <w:rPr>
          <w:rFonts w:ascii="Times New Roman" w:eastAsia="Times New Roman" w:hAnsi="Times New Roman" w:cs="AL-Mohanad Bold"/>
          <w:sz w:val="32"/>
          <w:szCs w:val="32"/>
          <w:rtl/>
        </w:rPr>
        <w:t>التوقيع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: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013260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AL-Mohanad"/>
          <w:sz w:val="24"/>
          <w:szCs w:val="24"/>
          <w:rtl/>
        </w:rPr>
      </w:pPr>
      <w:r w:rsidRPr="00F55FE9">
        <w:rPr>
          <w:rFonts w:ascii="Times New Roman" w:eastAsia="Times New Roman" w:hAnsi="Times New Roman" w:cs="AL-Mohanad" w:hint="cs"/>
          <w:sz w:val="24"/>
          <w:szCs w:val="24"/>
          <w:rtl/>
        </w:rPr>
        <w:t>*يُعبَّأ من قِبل رئيسة القسم المختص .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873D70" w:rsidRPr="00F55FE9" w:rsidRDefault="00873D70" w:rsidP="00F55FE9"/>
    <w:sectPr w:rsidR="00873D70" w:rsidRPr="00F55FE9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7639" w:rsidRDefault="00EC7639" w:rsidP="000A2DE1">
      <w:r>
        <w:separator/>
      </w:r>
    </w:p>
  </w:endnote>
  <w:endnote w:type="continuationSeparator" w:id="0">
    <w:p w:rsidR="00EC7639" w:rsidRDefault="00EC763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671209</wp:posOffset>
              </wp:positionH>
              <wp:positionV relativeFrom="paragraph">
                <wp:posOffset>14146</wp:posOffset>
              </wp:positionV>
              <wp:extent cx="7032788" cy="272374"/>
              <wp:effectExtent l="0" t="0" r="15875" b="139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32788" cy="272374"/>
                      </a:xfrm>
                      <a:prstGeom prst="rect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4E2DBC" w:rsidRPr="00D1538E" w:rsidRDefault="00263299" w:rsidP="00D1538E">
                          <w:pPr>
                            <w:bidi/>
                            <w:spacing w:line="240" w:lineRule="auto"/>
                            <w:rPr>
                              <w:rFonts w:cs="B Elham"/>
                            </w:rPr>
                          </w:pPr>
                          <w:r w:rsidRPr="00D1538E">
                            <w:rPr>
                              <w:rFonts w:cs="B Elham" w:hint="cs"/>
                              <w:rtl/>
                            </w:rPr>
                            <w:t>ن</w:t>
                          </w:r>
                          <w:r w:rsidR="00F55FE9" w:rsidRPr="00D1538E">
                            <w:rPr>
                              <w:rFonts w:cs="B Elham" w:hint="cs"/>
                              <w:rtl/>
                            </w:rPr>
                            <w:t>موذج افادة رئيسة القسم التفرغ العلمي</w:t>
                          </w:r>
                          <w:r w:rsidR="002A00C4" w:rsidRPr="00D1538E">
                            <w:rPr>
                              <w:rFonts w:cs="B Elham" w:hint="cs"/>
                              <w:rtl/>
                            </w:rPr>
                            <w:t xml:space="preserve"> </w:t>
                          </w:r>
                          <w:r w:rsidR="00720287" w:rsidRPr="00D1538E">
                            <w:rPr>
                              <w:rFonts w:ascii="Sakkal Majalla" w:hAnsi="Sakkal Majalla" w:cs="Sakkal Majalla" w:hint="cs"/>
                              <w:rtl/>
                            </w:rPr>
                            <w:t>–</w:t>
                          </w:r>
                          <w:r w:rsidR="00720287" w:rsidRPr="00D1538E">
                            <w:rPr>
                              <w:rFonts w:cs="B Elham" w:hint="cs"/>
                              <w:rtl/>
                            </w:rPr>
                            <w:t xml:space="preserve"> رقم </w:t>
                          </w:r>
                          <w:r w:rsidR="007E0404" w:rsidRPr="00D1538E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E0404" w:rsidRPr="00D1538E">
                            <w:rPr>
                              <w:rStyle w:val="ac"/>
                            </w:rPr>
                            <w:t>0</w:t>
                          </w:r>
                          <w:r w:rsidR="00764EE2" w:rsidRPr="00D1538E">
                            <w:rPr>
                              <w:rStyle w:val="ac"/>
                            </w:rPr>
                            <w:t>1250</w:t>
                          </w:r>
                          <w:r w:rsidR="00F66306" w:rsidRPr="00D1538E">
                            <w:rPr>
                              <w:rStyle w:val="ac"/>
                            </w:rPr>
                            <w:t>2</w:t>
                          </w:r>
                          <w:r w:rsidR="00764EE2" w:rsidRPr="00D1538E">
                            <w:rPr>
                              <w:rStyle w:val="ac"/>
                            </w:rPr>
                            <w:t>-</w:t>
                          </w:r>
                          <w:r w:rsidR="007E0404" w:rsidRPr="00D1538E">
                            <w:rPr>
                              <w:rStyle w:val="ac"/>
                            </w:rPr>
                            <w:t>F</w:t>
                          </w:r>
                          <w:r w:rsidR="00CE7F27" w:rsidRPr="00D1538E">
                            <w:rPr>
                              <w:rFonts w:cs="B Elham"/>
                            </w:rPr>
                            <w:t>1</w:t>
                          </w:r>
                          <w:r w:rsidR="00F55FE9" w:rsidRPr="00D1538E">
                            <w:rPr>
                              <w:rFonts w:cs="B Elham"/>
                            </w:rPr>
                            <w:t>4</w:t>
                          </w:r>
                          <w:r w:rsidR="007E0404" w:rsidRPr="00D1538E">
                            <w:rPr>
                              <w:rFonts w:cs="B Elham" w:hint="cs"/>
                              <w:rtl/>
                            </w:rPr>
                            <w:t>)</w:t>
                          </w:r>
                          <w:r w:rsidR="009B7D86" w:rsidRPr="00D1538E">
                            <w:rPr>
                              <w:rFonts w:cs="B Elham" w:hint="cs"/>
                              <w:rtl/>
                            </w:rPr>
                            <w:t xml:space="preserve">    </w:t>
                          </w:r>
                          <w:r w:rsidR="00C00FD5" w:rsidRPr="00D1538E">
                            <w:rPr>
                              <w:rFonts w:cs="B Elham" w:hint="cs"/>
                              <w:rtl/>
                            </w:rPr>
                            <w:t xml:space="preserve">     </w:t>
                          </w:r>
                          <w:r w:rsidR="00C00FD5" w:rsidRPr="00D1538E">
                            <w:rPr>
                              <w:rFonts w:cs="B Elham"/>
                            </w:rPr>
                            <w:t xml:space="preserve">  </w:t>
                          </w:r>
                          <w:r w:rsidR="004E2DBC" w:rsidRPr="00D1538E">
                            <w:rPr>
                              <w:rFonts w:cs="B Elham"/>
                            </w:rPr>
                            <w:t xml:space="preserve">Page 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013260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="004E2DBC" w:rsidRPr="00D1538E">
                            <w:rPr>
                              <w:rFonts w:cs="B Elham"/>
                            </w:rPr>
                            <w:t xml:space="preserve"> of 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013260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52.85pt;margin-top:1.1pt;width:553.75pt;height:21.4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" filled="f" strokecolor="black [3213]" strokeweight="1pt">
              <v:textbox inset=",0,,0">
                <w:txbxContent>
                  <w:p w:rsidR="004E2DBC" w:rsidRPr="00D1538E" w:rsidRDefault="00263299" w:rsidP="00D1538E">
                    <w:pPr>
                      <w:bidi/>
                      <w:spacing w:line="240" w:lineRule="auto"/>
                      <w:rPr>
                        <w:rFonts w:cs="B Elham"/>
                      </w:rPr>
                    </w:pPr>
                    <w:r w:rsidRPr="00D1538E">
                      <w:rPr>
                        <w:rFonts w:cs="B Elham" w:hint="cs"/>
                        <w:rtl/>
                      </w:rPr>
                      <w:t>ن</w:t>
                    </w:r>
                    <w:r w:rsidR="00F55FE9" w:rsidRPr="00D1538E">
                      <w:rPr>
                        <w:rFonts w:cs="B Elham" w:hint="cs"/>
                        <w:rtl/>
                      </w:rPr>
                      <w:t>موذج افادة رئيسة القسم التفرغ العلمي</w:t>
                    </w:r>
                    <w:r w:rsidR="002A00C4" w:rsidRPr="00D1538E">
                      <w:rPr>
                        <w:rFonts w:cs="B Elham" w:hint="cs"/>
                        <w:rtl/>
                      </w:rPr>
                      <w:t xml:space="preserve"> </w:t>
                    </w:r>
                    <w:r w:rsidR="00720287" w:rsidRPr="00D1538E">
                      <w:rPr>
                        <w:rFonts w:ascii="Sakkal Majalla" w:hAnsi="Sakkal Majalla" w:cs="Sakkal Majalla" w:hint="cs"/>
                        <w:rtl/>
                      </w:rPr>
                      <w:t>–</w:t>
                    </w:r>
                    <w:r w:rsidR="00720287" w:rsidRPr="00D1538E">
                      <w:rPr>
                        <w:rFonts w:cs="B Elham" w:hint="cs"/>
                        <w:rtl/>
                      </w:rPr>
                      <w:t xml:space="preserve"> رقم </w:t>
                    </w:r>
                    <w:r w:rsidR="007E0404" w:rsidRPr="00D1538E">
                      <w:rPr>
                        <w:rFonts w:cs="B Elham" w:hint="cs"/>
                        <w:rtl/>
                      </w:rPr>
                      <w:t>(</w:t>
                    </w:r>
                    <w:r w:rsidR="007E0404" w:rsidRPr="00D1538E">
                      <w:rPr>
                        <w:rStyle w:val="ac"/>
                      </w:rPr>
                      <w:t>0</w:t>
                    </w:r>
                    <w:r w:rsidR="00764EE2" w:rsidRPr="00D1538E">
                      <w:rPr>
                        <w:rStyle w:val="ac"/>
                      </w:rPr>
                      <w:t>1250</w:t>
                    </w:r>
                    <w:r w:rsidR="00F66306" w:rsidRPr="00D1538E">
                      <w:rPr>
                        <w:rStyle w:val="ac"/>
                      </w:rPr>
                      <w:t>2</w:t>
                    </w:r>
                    <w:r w:rsidR="00764EE2" w:rsidRPr="00D1538E">
                      <w:rPr>
                        <w:rStyle w:val="ac"/>
                      </w:rPr>
                      <w:t>-</w:t>
                    </w:r>
                    <w:r w:rsidR="007E0404" w:rsidRPr="00D1538E">
                      <w:rPr>
                        <w:rStyle w:val="ac"/>
                      </w:rPr>
                      <w:t>F</w:t>
                    </w:r>
                    <w:r w:rsidR="00CE7F27" w:rsidRPr="00D1538E">
                      <w:rPr>
                        <w:rFonts w:cs="B Elham"/>
                      </w:rPr>
                      <w:t>1</w:t>
                    </w:r>
                    <w:r w:rsidR="00F55FE9" w:rsidRPr="00D1538E">
                      <w:rPr>
                        <w:rFonts w:cs="B Elham"/>
                      </w:rPr>
                      <w:t>4</w:t>
                    </w:r>
                    <w:r w:rsidR="007E0404" w:rsidRPr="00D1538E">
                      <w:rPr>
                        <w:rFonts w:cs="B Elham" w:hint="cs"/>
                        <w:rtl/>
                      </w:rPr>
                      <w:t>)</w:t>
                    </w:r>
                    <w:r w:rsidR="009B7D86" w:rsidRPr="00D1538E">
                      <w:rPr>
                        <w:rFonts w:cs="B Elham" w:hint="cs"/>
                        <w:rtl/>
                      </w:rPr>
                      <w:t xml:space="preserve">    </w:t>
                    </w:r>
                    <w:r w:rsidR="00C00FD5" w:rsidRPr="00D1538E">
                      <w:rPr>
                        <w:rFonts w:cs="B Elham" w:hint="cs"/>
                        <w:rtl/>
                      </w:rPr>
                      <w:t xml:space="preserve">     </w:t>
                    </w:r>
                    <w:r w:rsidR="00C00FD5" w:rsidRPr="00D1538E">
                      <w:rPr>
                        <w:rFonts w:cs="B Elham"/>
                      </w:rPr>
                      <w:t xml:space="preserve">  </w:t>
                    </w:r>
                    <w:r w:rsidR="004E2DBC" w:rsidRPr="00D1538E">
                      <w:rPr>
                        <w:rFonts w:cs="B Elham"/>
                      </w:rPr>
                      <w:t xml:space="preserve">Page 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013260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="004E2DBC" w:rsidRPr="00D1538E">
                      <w:rPr>
                        <w:rFonts w:cs="B Elham"/>
                      </w:rPr>
                      <w:t xml:space="preserve"> of 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013260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7639" w:rsidRDefault="00EC7639" w:rsidP="000A2DE1">
      <w:r>
        <w:separator/>
      </w:r>
    </w:p>
  </w:footnote>
  <w:footnote w:type="continuationSeparator" w:id="0">
    <w:p w:rsidR="00EC7639" w:rsidRDefault="00EC763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01326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013260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PT Bold Heading"/>
        <w:noProof/>
        <w:sz w:val="27"/>
        <w:szCs w:val="27"/>
        <w:rtl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733C342" wp14:editId="27D68648">
              <wp:simplePos x="0" y="0"/>
              <wp:positionH relativeFrom="column">
                <wp:posOffset>-907415</wp:posOffset>
              </wp:positionH>
              <wp:positionV relativeFrom="paragraph">
                <wp:posOffset>5715</wp:posOffset>
              </wp:positionV>
              <wp:extent cx="7648575" cy="1780540"/>
              <wp:effectExtent l="0" t="0" r="9525" b="0"/>
              <wp:wrapNone/>
              <wp:docPr id="3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8575" cy="1780540"/>
                        <a:chOff x="0" y="-131768"/>
                        <a:chExt cx="7486650" cy="1895472"/>
                      </a:xfrm>
                    </wpg:grpSpPr>
                    <wpg:grpSp>
                      <wpg:cNvPr id="4" name="مجموعة 4"/>
                      <wpg:cNvGrpSpPr/>
                      <wpg:grpSpPr>
                        <a:xfrm>
                          <a:off x="0" y="-131768"/>
                          <a:ext cx="7486650" cy="1895472"/>
                          <a:chOff x="0" y="-131768"/>
                          <a:chExt cx="7486650" cy="1895472"/>
                        </a:xfrm>
                      </wpg:grpSpPr>
                      <pic:pic xmlns:pic="http://schemas.openxmlformats.org/drawingml/2006/picture">
                        <pic:nvPicPr>
                          <pic:cNvPr id="5" name="صورة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2658"/>
                          <a:stretch/>
                        </pic:blipFill>
                        <pic:spPr bwMode="auto">
                          <a:xfrm>
                            <a:off x="0" y="-131768"/>
                            <a:ext cx="7486650" cy="1724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صورة 6" descr="C:\Users\emhalman\Desktop\الشعار - المجلس العلمي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195" r="28407"/>
                          <a:stretch/>
                        </pic:blipFill>
                        <pic:spPr bwMode="auto">
                          <a:xfrm>
                            <a:off x="5010150" y="1182679"/>
                            <a:ext cx="193357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pic:pic xmlns:pic="http://schemas.openxmlformats.org/drawingml/2006/picture">
                      <pic:nvPicPr>
                        <pic:cNvPr id="7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937" t="90576" r="27601" b="-92"/>
                        <a:stretch/>
                      </pic:blipFill>
                      <pic:spPr bwMode="auto">
                        <a:xfrm>
                          <a:off x="581025" y="1566125"/>
                          <a:ext cx="89535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مجموعة 3" o:spid="_x0000_s1026" style="position:absolute;left:0;text-align:left;margin-left:-71.45pt;margin-top:.45pt;width:602.25pt;height:140.2pt;z-index:251669504;mso-width-relative:margin;mso-height-relative:margin" coordorigin=",-1317" coordsize="74866,1895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BAV+MAWMfm9IFPqtyh8zKhEqsalXbTCo3C6vqJ/v7ygiMO5m4jGt5iIyrWVic2zkorQsY+L0rCM&#10;jdSvipDWroiT2K2GmNmshZ3arIWd2qyFndqshZ3arIWd2qyFndqshZ3arIWd2qyFndqshZ3arIWd&#10;2qyFndqshZ3arIWd2qyFndr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0/////////////////////////////////////////+vR&#10;//////////////////////////////////////////fp/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HN1///&#10;////////////////////////////////////3a+Wt/T/////////////////////////////////&#10;////xYxop+f/////////////////////////////////////zJyJpOf/////////////////////&#10;////////////////+s67xvX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9zFvfX/////////////////////////////////////&#10;v5N6hcX////////////////////////////////////bkFs9Zaj2////////////////////////&#10;//////////68dTQAVJvr/////////////////////////////////9OUfkksTprs////////////&#10;////////////////////2NTKs35lbaX5////////////////////////////////////9MWur8n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7eXj4+Tm6O3x+f//////////////////&#10;///////////9sZSSkpWZnaOpsrzQ7f//////////////////////////nVNHSU1RVmBziq/W/P//&#10;////////////////////////slYAGjVQbYuu0vf/////////////////////////////zW8+X3uZ&#10;t9f5////////////////////////////////7p+DpsLh////////////////////////////////&#10;/////+PO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MLZcde2fm4gAjVmNFtz+DHztds2Se/T0I6oR1QkRqjVamYjtnRhObHHfr6FWZme3ih&#10;HUr1skaoFidz+DX52uc+Se/T0NYjWUdU+VOqNQTNrT2zMoBCAAAAAAAAAAAAAAAAAAAAAAAAAAAA&#10;AAAAAAAAAAAAAAAAAAAAAAAAAAAAAABMWtHZMwgAAbIz5I79fSzjc/hV+ZoE6ynqnymqdUC3GfHP&#10;fp6WcTE9k6qKYmY7E9SetOqWIvCpXNkjv19LOu5/Cr8yeqFuqGQx1TqsDCubHbv09PBklKRGqU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NVs9K9nGfM02z3t2cI8yJmETaIBGqNVm16V7Z+RptufwY+WWgR&#10;NpVm0pNUDK17W9adWIKqgAAAAAAAAAAAAAAAAAAAAAAAAAAAAAAAAAAAAAAAAAAAAAAAAAAAAAAA&#10;AAAAAAAAAAAAAAAAAAAAAAAAAAAAAAAAAAAAAAAAAAAAAAAAAMq3tX1Z0YgADfXcz99Hyw21yUt2&#10;Tx8imJi0rRaU6iBfFSua9e/WPO3Uz0t2/VnzrRMLRaJZDHVOraISlK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ETMRGszpAACUTMRGszpD&#10;TfcR2UjXzy0Wta062nVE2hWbQCNULF9xWOFY1ny9zRbJe3bPyMRWZmVZmZTqgABCAAAAAAAAAAAA&#10;AAAAAAAAAAAAAAAAAAAAAAAAAAAAAAAAAAAAAAAAAAAA0lPLbySAAgTNbR2xMHLbySAAgZclvwZ+&#10;ZHLbySAAgTpKAAAAAAAAAAAAAAAAAAAAAAAAAAAAAAAAAAAAAAAAAAAAAAAAAAAAAAABlW9q+rPy&#10;N1NxE8LRp54VxMTMJiZgTqgXomJjWJ1hKjW1qzrWdG+m47rx8sLRaFotHayGKdW8RFotGsTrCUrJ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ImImNJ7EgACvkwacadnkaF9ryYa3&#10;49lvKrNfIrNfIjRDJGioMrUtSdLQxVUQAAAAAAAAAAAAAAAAAAAAAAAAAAAAAAAAAAAAAAAAAAAA&#10;AAAAAAAAAAAAAAAAAAAAAAAAAAAAAAAAAAAAAAAAAAAAAAAAAAAAAAAAAAAAAAAAAAAAAAAAAAAA&#10;AAAAAAAAAAAAAAAAAAAAAAAAAAAAAAAAAAAAAAAAAAAAAAAAAAAAyrW1p0rGoADFux4JnjfhHkbM&#10;eGtOM8bNq0V8q8V8onQ0SiIiI0jhCQW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qxaNJjWFbJgm&#10;vGvGPurQTGqJiJEaJFAWsmGtuMcLK9qWpOloUmNFJrMMROiGICEAAAAAAAAAAAAAAAAAAAAAAAAA&#10;AAAAAAAAAAAAAAAAAAAAAAAAAAAAAAAAAAAAAAAAAAAAAAAAAAAAAAAAAAAAAAAAAAAAAAAAAAAA&#10;AAAAAAAAAAAAAAAAAAAAAAAAAAAAAAAAAAAAAAAAAAAAAAAAAAAAAAAAAAAAAMq0tadKxqsY8Fa8&#10;Z42+4mI1TETICdGrHgtbjbhX7qxWtaxpEaQyF4jReIiDQSAAk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TETGkxrCQABXybeY404x5GhfYXx1v29vlRNfIrNfIjRDJCmNl8Nqce2PK1qKaaIDQ&#10;AAAAAAAAAAAAAAAAAAAAAAAAAAAAAAAAAAAAAAAAAAAAAAAAAAAAAAAAAAAAAAAAAAAAAAAAAAAA&#10;AAAAAAAAAAAAAAAAAAAAAAAAAAAAAAAAAAAAAAAAAAAAAAAAAAAAAAAAAAAAAAAAAAAAAAAAAAAZ&#10;0xXv5o8sgAaMG7Ht5njfhHk726mKtOzjPlZrRXyrxXyidBKK1isaRGkJBZY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CJiJjSY1hpvt47aTp5pbwmNSYiRGiRRtW1Z0tGiF6YiY0mNYab7eJ41nSfJ3KzXyKTTyMRkjRXGV&#10;qWr60fKxVVQAAAAAAAAAAAAAAAAAAAAAAAAAAAAAAAAAAAAAAAAAAAAAAAAAAAAAAAAAAAAAAAAA&#10;AAAAAAAAAAAAAAAAAAAAAAAAAAAAAAAAAAAAAAAAAAAAAAAAAAAAAAAAAAAAMq0tb1Y1AAYprW1p&#10;0rGrfTbxHG86+aG6IiI0iNIWivlWivlBOiWmm3jtvPyQ3RERGkRpCRaI0XiIhGiQ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Q13wUns+rP3G&#10;0NCYiRGiRTvhvXu1jywwX2FsVLdscfLCs18is08jHQZI0Uxutt7R6s6tUxMTpMaSjSVJiYQJ0QgB&#10;AAAAAAAAAAAAAAAAAAAAAAAAAAAAAAAAAAAAAAAAAAAAAAAAAAAAAAAAAAAAAAAAAAAAAAAAAAAA&#10;AAAAAAAAAAAAAAAAAAAAAAAAAAAAAAAAACYiZnSI1ltrt7T63CPumkkRMgJ0aWdMV7dkaR5ZWa4q&#10;V7I1nyyzWivlWinlQaJ0S0029I9b60/cbYiI4QkW0XiIhGi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ExExpMawkAAabb&#10;es+rwlqthyV7tY8y2ImsImsI0RoyFAXbUrb1o1arbaPvZ080o6ZVmksRJorjO2HJXu1jzMFVdEBo&#10;AAAAAAAAAAAAAAAAAAAAAAAAAAAAAAAAAAAAAAAAAAAAAAAAAAAAAAAAAAAAAAAAAAAAAAAAAAAA&#10;AAAAAAAAAAAAAAAM64slu7SPLIaAGjAWK7aPvp180NtaUr6saLdMrRWQToK1cOS3dpHlltrt6x60&#10;6twnphaKwjROiREViI0iNEglI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MbUrbtjVkAISNNtvWfVn&#10;T7rXbBkjs4+haEdMImsI0NEijMTHbGiF7TXtYWw457tPQjpV6PIxGSNFQWJ234Nvna5wZI7tfQjS&#10;UdMoE6I0axMxMdsaIQgAAAAAAAAAAAAAAAAAAAAAAAAAAAAAAAAAAAAAAAAAAAAAAAAAAAAAAAAA&#10;AAAAAAAAExEz2RqAAgbIwZJ7tPSzjbfhW+ZOkp6Z8gGidGhMRM9karVcOOO7X0s4iI7E9KYp5UCd&#10;Eq1cGSe3h6Wyu3rHrTr9xuE9MLRWGOidEjGtK17I0ZAlKE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COWvkhkAAMfZ0/Bj5keyx/gwzDQ0hBokYexx/go9ji/B+lsDSDSPIjQ0SNfsMX4P3ZPYY&#10;vwfuy2BpHkNI8iNINISNfscX4P0p9jj/AAWYaQaR5EaGiRh7LH+DCfZ4/wAGPmZBoaQjQSMeWvkj&#10;5k6Qk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CQAAAAAAAAAAAAAAAAAA&#10;AAAAAAAAAABCQ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">
              <v:group id="مجموعة 4" o:spid="_x0000_s1027" style="position:absolute;top:-1317;width:74866;height:18954" coordorigin=",-1317" coordsize="74866,189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صورة 5" o:spid="_x0000_s1028" type="#_x0000_t75" style="position:absolute;top:-1317;width:74866;height:172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BegYjCAAAA2gAAAA8AAABkcnMvZG93bnJldi54bWxEj0+LwjAUxO+C3yE8wZumLihrNRURBU8L&#10;64ro7dG8/sHmpSTZWr/9ZkHwOMzMb5j1pjeN6Mj52rKC2TQBQZxbXXOp4PxzmHyC8AFZY2OZFDzJ&#10;wyYbDtaYavvgb+pOoRQRwj5FBVUIbSqlzysy6Ke2JY5eYZ3BEKUrpXb4iHDTyI8kWUiDNceFClva&#10;VZTfT79GQf7VH+jaXeTuUhdz91zo23K/VGo86rcrEIH68A6/2ketYA7/V+INkNk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QXoGIwgAAANoAAAAPAAAAAAAAAAAAAAAAAJ8C&#10;AABkcnMvZG93bnJldi54bWxQSwUGAAAAAAQABAD3AAAAjgMAAAAA&#10;">
                  <v:imagedata r:id="rId4" o:title="" cropbottom="54171f"/>
                  <v:path arrowok="t"/>
                </v:shape>
                <v:shape id="صورة 6" o:spid="_x0000_s1029" type="#_x0000_t75" style="position:absolute;left:50101;top:11826;width:19336;height:58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sefrnDAAAA2gAAAA8AAABkcnMvZG93bnJldi54bWxEj0GLwjAUhO8L/ofwhL2tqQqi1SgiKLLu&#10;HqwePD6aZ1tsXmoT2/rvzcKCx2FmvmEWq86UoqHaFZYVDAcRCOLU6oIzBefT9msKwnlkjaVlUvAk&#10;B6tl72OBsbYtH6lJfCYChF2MCnLvq1hKl+Zk0A1sRRy8q60N+iDrTOoa2wA3pRxF0UQaLDgs5FjR&#10;Jqf0ljyMAnnff5+b3+PU3Q7tz2GW7JrLeKTUZ79bz0F46vw7/N/eawUT+LsSboBcv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x5+ucMAAADaAAAADwAAAAAAAAAAAAAAAACf&#10;AgAAZHJzL2Rvd25yZXYueG1sUEsFBgAAAAAEAAQA9wAAAI8DAAAAAA==&#10;">
                  <v:imagedata r:id="rId5" o:title="الشعار - المجلس العلمي" croptop="23065f" cropright="18617f"/>
                  <v:path arrowok="t"/>
                </v:shape>
              </v:group>
              <v:shape id="Picture 8" o:spid="_x0000_s1030" type="#_x0000_t75" style="position:absolute;left:5810;top:15661;width:8953;height:12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jo7wrCAAAA2gAAAA8AAABkcnMvZG93bnJldi54bWxEj0FrwkAUhO9C/8PyCr2ZjS00krpKtLR4&#10;6MVE8PrIvmaj2bchu43pv3cLBY/DzHzDrDaT7cRIg28dK1gkKQji2umWGwXH6mO+BOEDssbOMSn4&#10;JQ+b9cNshbl2Vz7QWIZGRAj7HBWYEPpcSl8bsugT1xNH79sNFkOUQyP1gNcIt518TtNXabHluGCw&#10;p52h+lL+WAX6Cz+3WXW6vJ/rrAgvaCSlRqmnx6l4AxFoCvfwf3uvFWTwdyXeALm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6O8KwgAAANoAAAAPAAAAAAAAAAAAAAAAAJ8C&#10;AABkcnMvZG93bnJldi54bWxQSwUGAAAAAAQABAD3AAAAjgMAAAAA&#10;">
                <v:imagedata r:id="rId6" o:title="" croptop="59360f" cropbottom="-60f" cropleft="22241f" cropright="18089f" recolortarget="#1c3259 [1448]"/>
                <v:path arrowok="t"/>
              </v:shape>
            </v:group>
          </w:pict>
        </mc:Fallback>
      </mc:AlternateContent>
    </w:r>
  </w:p>
  <w:p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01326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QUAdoxG4CwAAAA="/>
  </w:docVars>
  <w:rsids>
    <w:rsidRoot w:val="0040252E"/>
    <w:rsid w:val="00013260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839FE"/>
    <w:rsid w:val="00194C7E"/>
    <w:rsid w:val="001B19CD"/>
    <w:rsid w:val="001B5281"/>
    <w:rsid w:val="001C1F9A"/>
    <w:rsid w:val="001D7724"/>
    <w:rsid w:val="001E4F5A"/>
    <w:rsid w:val="002347F3"/>
    <w:rsid w:val="00245F2A"/>
    <w:rsid w:val="0025569E"/>
    <w:rsid w:val="00255F6E"/>
    <w:rsid w:val="00263299"/>
    <w:rsid w:val="002725E6"/>
    <w:rsid w:val="002808B5"/>
    <w:rsid w:val="00282CE5"/>
    <w:rsid w:val="002861C4"/>
    <w:rsid w:val="00286CA3"/>
    <w:rsid w:val="002A00C4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2EAD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C74BF"/>
    <w:rsid w:val="004E09B1"/>
    <w:rsid w:val="004E1E05"/>
    <w:rsid w:val="004E2DBC"/>
    <w:rsid w:val="00507DB8"/>
    <w:rsid w:val="00523290"/>
    <w:rsid w:val="00524190"/>
    <w:rsid w:val="00525E28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87F1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B7D3E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409C4"/>
    <w:rsid w:val="00840E6A"/>
    <w:rsid w:val="008536A4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912D01"/>
    <w:rsid w:val="00943B1A"/>
    <w:rsid w:val="0094452B"/>
    <w:rsid w:val="009519F9"/>
    <w:rsid w:val="00985D1F"/>
    <w:rsid w:val="00994745"/>
    <w:rsid w:val="009A5117"/>
    <w:rsid w:val="009B06E9"/>
    <w:rsid w:val="009B3D08"/>
    <w:rsid w:val="009B705D"/>
    <w:rsid w:val="009B7D86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D8D"/>
    <w:rsid w:val="00AA4BA3"/>
    <w:rsid w:val="00AA4E8E"/>
    <w:rsid w:val="00AC2E33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06E4E"/>
    <w:rsid w:val="00C12A15"/>
    <w:rsid w:val="00C20954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CE7F27"/>
    <w:rsid w:val="00D04128"/>
    <w:rsid w:val="00D1538E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639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55FE9"/>
    <w:rsid w:val="00F5662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2A965E-07BE-43B8-A91E-30998FFFFDF4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6365FE81-58B6-4834-8C52-616B7A1FCE8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Amal Abd. ALOmar</cp:lastModifiedBy>
  <cp:revision>12</cp:revision>
  <cp:lastPrinted>2018-11-01T04:47:00Z</cp:lastPrinted>
  <dcterms:created xsi:type="dcterms:W3CDTF">2016-03-02T12:49:00Z</dcterms:created>
  <dcterms:modified xsi:type="dcterms:W3CDTF">2020-03-04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